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F64E3" w14:textId="2C1AD52E" w:rsidR="005E56E3" w:rsidRPr="009311DE" w:rsidRDefault="00302CD4" w:rsidP="00302CD4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9311DE">
        <w:rPr>
          <w:rFonts w:asciiTheme="minorHAnsi" w:hAnsiTheme="minorHAnsi" w:cstheme="minorHAnsi"/>
          <w:b/>
          <w:bCs/>
          <w:sz w:val="28"/>
          <w:szCs w:val="28"/>
        </w:rPr>
        <w:t>Physical Properties of Metals</w:t>
      </w:r>
      <w:r w:rsidR="00BE43D8" w:rsidRPr="009311DE">
        <w:rPr>
          <w:rFonts w:asciiTheme="minorHAnsi" w:hAnsiTheme="minorHAnsi" w:cstheme="minorHAnsi"/>
          <w:b/>
          <w:bCs/>
          <w:sz w:val="28"/>
          <w:szCs w:val="28"/>
        </w:rPr>
        <w:t xml:space="preserve">: </w:t>
      </w:r>
      <w:r w:rsidR="000039A7">
        <w:rPr>
          <w:rFonts w:asciiTheme="minorHAnsi" w:hAnsiTheme="minorHAnsi" w:cstheme="minorHAnsi"/>
          <w:b/>
          <w:bCs/>
          <w:sz w:val="28"/>
          <w:szCs w:val="28"/>
        </w:rPr>
        <w:t xml:space="preserve">A Kitchen Investigation of </w:t>
      </w:r>
      <w:r w:rsidR="00BE43D8" w:rsidRPr="009311DE">
        <w:rPr>
          <w:rFonts w:asciiTheme="minorHAnsi" w:hAnsiTheme="minorHAnsi" w:cstheme="minorHAnsi"/>
          <w:b/>
          <w:bCs/>
          <w:sz w:val="28"/>
          <w:szCs w:val="28"/>
        </w:rPr>
        <w:t>Iron in Breakfast Cereals</w:t>
      </w:r>
    </w:p>
    <w:p w14:paraId="0B25778F" w14:textId="376860B2" w:rsidR="00302CD4" w:rsidRPr="009311DE" w:rsidRDefault="00302CD4" w:rsidP="00302CD4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3A526BE6" w14:textId="0A6ECA24" w:rsidR="00302CD4" w:rsidRPr="009311DE" w:rsidRDefault="00302CD4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What do you know? </w:t>
      </w:r>
    </w:p>
    <w:p w14:paraId="38709C0E" w14:textId="1F6A5F59" w:rsidR="00302CD4" w:rsidRPr="009311DE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>You should have watched the videos on physical and chemical properties of metals.</w:t>
      </w:r>
    </w:p>
    <w:p w14:paraId="15FE8CC7" w14:textId="3F982BCA" w:rsidR="00302CD4" w:rsidRPr="009311DE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should be able to </w:t>
      </w:r>
      <w:r w:rsidR="006674E0" w:rsidRPr="009311DE">
        <w:rPr>
          <w:rFonts w:asciiTheme="minorHAnsi" w:hAnsiTheme="minorHAnsi" w:cstheme="minorHAnsi"/>
          <w:sz w:val="24"/>
          <w:szCs w:val="24"/>
        </w:rPr>
        <w:t>name three metallic elements that are magnetic</w:t>
      </w:r>
      <w:r w:rsidRPr="009311DE">
        <w:rPr>
          <w:rFonts w:asciiTheme="minorHAnsi" w:hAnsiTheme="minorHAnsi" w:cstheme="minorHAnsi"/>
          <w:sz w:val="24"/>
          <w:szCs w:val="24"/>
        </w:rPr>
        <w:t>.</w:t>
      </w:r>
    </w:p>
    <w:p w14:paraId="04415D4F" w14:textId="5AA54FF4" w:rsidR="00302CD4" w:rsidRPr="009311DE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12F91C95" w14:textId="7459113B" w:rsidR="00302CD4" w:rsidRPr="009311DE" w:rsidRDefault="00302CD4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What should you do now?</w:t>
      </w:r>
    </w:p>
    <w:p w14:paraId="4A792CDE" w14:textId="12547D10" w:rsidR="003D4A73" w:rsidRPr="009311DE" w:rsidRDefault="006674E0" w:rsidP="009311DE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>You are going to try an experiment in the kitchen at home. This will investigate whether breakfast cereals contain iron – one of the three magnetic elements.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1F81445" w14:textId="1B0B1046" w:rsidR="00302CD4" w:rsidRPr="009311DE" w:rsidRDefault="00AB4EE4" w:rsidP="00AB4EE4">
      <w:pPr>
        <w:jc w:val="center"/>
        <w:rPr>
          <w:rFonts w:asciiTheme="minorHAnsi" w:hAnsiTheme="minorHAnsi" w:cstheme="minorHAnsi"/>
          <w:sz w:val="24"/>
          <w:szCs w:val="24"/>
        </w:rPr>
      </w:pPr>
      <w:r w:rsidRPr="00AB4EE4">
        <w:rPr>
          <w:noProof/>
        </w:rPr>
        <w:drawing>
          <wp:inline distT="0" distB="0" distL="0" distR="0" wp14:anchorId="414A98CF" wp14:editId="65D51DA1">
            <wp:extent cx="761242" cy="60960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65143" cy="612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B4EE4">
        <w:rPr>
          <w:noProof/>
        </w:rPr>
        <w:drawing>
          <wp:inline distT="0" distB="0" distL="0" distR="0" wp14:anchorId="6E029AB5" wp14:editId="74F5FB7A">
            <wp:extent cx="836930" cy="626890"/>
            <wp:effectExtent l="0" t="0" r="127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54160" cy="639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B4EE4">
        <w:rPr>
          <w:noProof/>
        </w:rPr>
        <w:drawing>
          <wp:inline distT="0" distB="0" distL="0" distR="0" wp14:anchorId="12E34CE3" wp14:editId="0E5A2EC3">
            <wp:extent cx="809625" cy="6368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818330" cy="643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B4EE4">
        <w:rPr>
          <w:noProof/>
        </w:rPr>
        <w:t xml:space="preserve"> </w:t>
      </w:r>
      <w:r w:rsidR="00342AE2" w:rsidRPr="00342AE2">
        <w:drawing>
          <wp:inline distT="0" distB="0" distL="0" distR="0" wp14:anchorId="127C00C2" wp14:editId="12EBB14D">
            <wp:extent cx="628650" cy="6286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6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B4EE4">
        <w:rPr>
          <w:noProof/>
        </w:rPr>
        <w:drawing>
          <wp:inline distT="0" distB="0" distL="0" distR="0" wp14:anchorId="6A7D51D3" wp14:editId="56C83253">
            <wp:extent cx="1000125" cy="665538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1008162" cy="670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FEB59" w14:textId="6C927822" w:rsidR="003D4A73" w:rsidRPr="009311DE" w:rsidRDefault="006674E0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What do you need</w:t>
      </w:r>
      <w:r w:rsidR="003D4A73"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:</w:t>
      </w:r>
    </w:p>
    <w:p w14:paraId="45F5BA2C" w14:textId="1DDD7D2E" w:rsidR="00B10464" w:rsidRPr="009311DE" w:rsidRDefault="006674E0" w:rsidP="006674E0">
      <w:pPr>
        <w:pStyle w:val="ListParagraph"/>
        <w:numPr>
          <w:ilvl w:val="0"/>
          <w:numId w:val="36"/>
        </w:numPr>
        <w:jc w:val="both"/>
        <w:rPr>
          <w:rFonts w:asciiTheme="minorHAnsi" w:hAnsiTheme="minorHAnsi" w:cstheme="minorHAnsi"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A kitchen bowl </w:t>
      </w:r>
    </w:p>
    <w:p w14:paraId="360878CA" w14:textId="2733887B" w:rsidR="006674E0" w:rsidRPr="009311DE" w:rsidRDefault="006674E0" w:rsidP="006674E0">
      <w:pPr>
        <w:pStyle w:val="ListParagraph"/>
        <w:numPr>
          <w:ilvl w:val="0"/>
          <w:numId w:val="36"/>
        </w:numPr>
        <w:jc w:val="both"/>
        <w:rPr>
          <w:rFonts w:asciiTheme="minorHAnsi" w:hAnsiTheme="minorHAnsi" w:cstheme="minorHAnsi"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>Some breakfast cereal</w:t>
      </w:r>
      <w:r w:rsidR="009311DE">
        <w:rPr>
          <w:rFonts w:asciiTheme="minorHAnsi" w:hAnsiTheme="minorHAnsi" w:cstheme="minorHAnsi"/>
          <w:sz w:val="24"/>
          <w:szCs w:val="24"/>
        </w:rPr>
        <w:t xml:space="preserve"> that is fortified with iron</w:t>
      </w:r>
      <w:r w:rsidR="00AB4EE4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14EF508" w14:textId="560901E1" w:rsidR="006674E0" w:rsidRPr="009311DE" w:rsidRDefault="006674E0" w:rsidP="006674E0">
      <w:pPr>
        <w:pStyle w:val="ListParagraph"/>
        <w:numPr>
          <w:ilvl w:val="0"/>
          <w:numId w:val="36"/>
        </w:numPr>
        <w:jc w:val="both"/>
        <w:rPr>
          <w:rFonts w:asciiTheme="minorHAnsi" w:hAnsiTheme="minorHAnsi" w:cstheme="minorHAnsi"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>A magnet in a plastic sandwich bag</w:t>
      </w:r>
    </w:p>
    <w:p w14:paraId="1782F1F2" w14:textId="2A291E77" w:rsidR="006674E0" w:rsidRPr="009311DE" w:rsidRDefault="006674E0" w:rsidP="006674E0">
      <w:pPr>
        <w:pStyle w:val="ListParagraph"/>
        <w:numPr>
          <w:ilvl w:val="0"/>
          <w:numId w:val="36"/>
        </w:numPr>
        <w:jc w:val="both"/>
        <w:rPr>
          <w:rFonts w:asciiTheme="minorHAnsi" w:hAnsiTheme="minorHAnsi" w:cstheme="minorHAnsi"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>A piece of white card</w:t>
      </w:r>
    </w:p>
    <w:p w14:paraId="1AFEF14F" w14:textId="266BDA2D" w:rsidR="006674E0" w:rsidRPr="009311DE" w:rsidRDefault="006674E0" w:rsidP="00BE43D8">
      <w:pPr>
        <w:jc w:val="both"/>
        <w:rPr>
          <w:rFonts w:asciiTheme="minorHAnsi" w:hAnsiTheme="minorHAnsi" w:cstheme="minorHAnsi"/>
          <w:color w:val="0070C0"/>
          <w:sz w:val="24"/>
          <w:szCs w:val="24"/>
        </w:rPr>
      </w:pPr>
    </w:p>
    <w:p w14:paraId="12D1B096" w14:textId="41DA5ACF" w:rsidR="00B10464" w:rsidRPr="009311DE" w:rsidRDefault="00B10464" w:rsidP="00B1046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What </w:t>
      </w:r>
      <w:r w:rsidR="006674E0"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should you do</w:t>
      </w: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?</w:t>
      </w:r>
    </w:p>
    <w:p w14:paraId="01B66B23" w14:textId="17F6864A" w:rsidR="006674E0" w:rsidRPr="009311DE" w:rsidRDefault="006674E0" w:rsidP="006674E0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>1. Pour the breakfast cereal into kitchen bowl.</w:t>
      </w:r>
    </w:p>
    <w:p w14:paraId="4E38C880" w14:textId="5F0C6F35" w:rsidR="006674E0" w:rsidRPr="009311DE" w:rsidRDefault="006674E0" w:rsidP="006674E0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>2. Put the magnet inside the sandwich bag.</w:t>
      </w:r>
    </w:p>
    <w:p w14:paraId="43891508" w14:textId="1BC4EF8B" w:rsidR="006674E0" w:rsidRPr="009311DE" w:rsidRDefault="006674E0" w:rsidP="006674E0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>3. Hold one end of the bag-wrapped magnet and use it to stir the cereal. Stir for a minute or two.</w:t>
      </w:r>
    </w:p>
    <w:p w14:paraId="6D113454" w14:textId="76FD9EFA" w:rsidR="006674E0" w:rsidRPr="009311DE" w:rsidRDefault="006674E0" w:rsidP="006674E0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>4. Remove</w:t>
      </w:r>
      <w:r w:rsidR="003375FF" w:rsidRP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the</w:t>
      </w:r>
      <w:r w:rsidR="003375FF" w:rsidRPr="009311DE">
        <w:rPr>
          <w:rFonts w:asciiTheme="minorHAnsi" w:hAnsiTheme="minorHAnsi" w:cstheme="minorHAnsi"/>
          <w:sz w:val="24"/>
          <w:szCs w:val="24"/>
        </w:rPr>
        <w:t xml:space="preserve"> bag-</w:t>
      </w:r>
      <w:r w:rsidRPr="009311DE">
        <w:rPr>
          <w:rFonts w:asciiTheme="minorHAnsi" w:hAnsiTheme="minorHAnsi" w:cstheme="minorHAnsi"/>
          <w:sz w:val="24"/>
          <w:szCs w:val="24"/>
        </w:rPr>
        <w:t>wrapped</w:t>
      </w:r>
      <w:r w:rsidR="003375FF" w:rsidRP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magnet</w:t>
      </w:r>
      <w:r w:rsidR="003375FF" w:rsidRP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and</w:t>
      </w:r>
      <w:r w:rsidR="003375FF" w:rsidRP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hold</w:t>
      </w:r>
      <w:r w:rsidR="003375FF" w:rsidRP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it</w:t>
      </w:r>
      <w:r w:rsidR="003375FF" w:rsidRP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over</w:t>
      </w:r>
      <w:r w:rsidR="003375FF" w:rsidRPr="009311DE">
        <w:rPr>
          <w:rFonts w:asciiTheme="minorHAnsi" w:hAnsiTheme="minorHAnsi" w:cstheme="minorHAnsi"/>
          <w:sz w:val="24"/>
          <w:szCs w:val="24"/>
        </w:rPr>
        <w:t xml:space="preserve"> t</w:t>
      </w:r>
      <w:r w:rsidRPr="009311DE">
        <w:rPr>
          <w:rFonts w:asciiTheme="minorHAnsi" w:hAnsiTheme="minorHAnsi" w:cstheme="minorHAnsi"/>
          <w:sz w:val="24"/>
          <w:szCs w:val="24"/>
        </w:rPr>
        <w:t>he</w:t>
      </w:r>
      <w:r w:rsidR="003375FF" w:rsidRP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sheet</w:t>
      </w:r>
      <w:r w:rsidR="003375FF" w:rsidRP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of</w:t>
      </w:r>
      <w:r w:rsidR="003375FF" w:rsidRP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card.</w:t>
      </w:r>
    </w:p>
    <w:p w14:paraId="614D3A36" w14:textId="7AC8D783" w:rsidR="006674E0" w:rsidRPr="009311DE" w:rsidRDefault="006674E0" w:rsidP="006674E0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>5. Take</w:t>
      </w:r>
      <w:r w:rsidR="003375FF" w:rsidRP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the</w:t>
      </w:r>
      <w:r w:rsidR="00BE43D8" w:rsidRP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magnet</w:t>
      </w:r>
      <w:r w:rsidR="00BE43D8" w:rsidRP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out</w:t>
      </w:r>
      <w:r w:rsidR="00BE43D8" w:rsidRP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of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the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bag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and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shake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the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bag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gently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over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the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card.</w:t>
      </w:r>
    </w:p>
    <w:p w14:paraId="6ABF0A46" w14:textId="0DE68367" w:rsidR="006674E0" w:rsidRPr="009311DE" w:rsidRDefault="006674E0" w:rsidP="006674E0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>6. Tiny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gr</w:t>
      </w:r>
      <w:r w:rsidR="009311DE">
        <w:rPr>
          <w:rFonts w:asciiTheme="minorHAnsi" w:hAnsiTheme="minorHAnsi" w:cstheme="minorHAnsi"/>
          <w:sz w:val="24"/>
          <w:szCs w:val="24"/>
        </w:rPr>
        <w:t>e</w:t>
      </w:r>
      <w:r w:rsidRPr="009311DE">
        <w:rPr>
          <w:rFonts w:asciiTheme="minorHAnsi" w:hAnsiTheme="minorHAnsi" w:cstheme="minorHAnsi"/>
          <w:sz w:val="24"/>
          <w:szCs w:val="24"/>
        </w:rPr>
        <w:t>y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particles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should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fall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on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the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="00342AE2">
        <w:rPr>
          <w:rFonts w:asciiTheme="minorHAnsi" w:hAnsiTheme="minorHAnsi" w:cstheme="minorHAnsi"/>
          <w:sz w:val="24"/>
          <w:szCs w:val="24"/>
        </w:rPr>
        <w:t>card</w:t>
      </w:r>
      <w:r w:rsidRPr="009311DE">
        <w:rPr>
          <w:rFonts w:asciiTheme="minorHAnsi" w:hAnsiTheme="minorHAnsi" w:cstheme="minorHAnsi"/>
          <w:sz w:val="24"/>
          <w:szCs w:val="24"/>
        </w:rPr>
        <w:t>.</w:t>
      </w:r>
    </w:p>
    <w:p w14:paraId="0D4BF2B3" w14:textId="07D4C659" w:rsidR="009311DE" w:rsidRDefault="006674E0" w:rsidP="006674E0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>7. Carefully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lift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the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card.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Put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the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magnet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underneath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it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and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move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it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around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under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the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particles.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Are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the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particles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attracted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to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the</w:t>
      </w:r>
      <w:r w:rsidR="009311DE">
        <w:rPr>
          <w:rFonts w:asciiTheme="minorHAnsi" w:hAnsiTheme="minorHAnsi" w:cstheme="minorHAnsi"/>
          <w:sz w:val="24"/>
          <w:szCs w:val="24"/>
        </w:rPr>
        <w:t xml:space="preserve"> </w:t>
      </w:r>
      <w:r w:rsidRPr="009311DE">
        <w:rPr>
          <w:rFonts w:asciiTheme="minorHAnsi" w:hAnsiTheme="minorHAnsi" w:cstheme="minorHAnsi"/>
          <w:sz w:val="24"/>
          <w:szCs w:val="24"/>
        </w:rPr>
        <w:t>magnet?</w:t>
      </w:r>
    </w:p>
    <w:p w14:paraId="65182101" w14:textId="341D32D1" w:rsidR="0062752A" w:rsidRDefault="0062752A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</w:p>
    <w:p w14:paraId="4B975CF9" w14:textId="49450137" w:rsidR="0062752A" w:rsidRPr="0062752A" w:rsidRDefault="0062752A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  <w:r w:rsidRPr="0062752A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What else can you do?</w:t>
      </w:r>
      <w:r w:rsidR="00342AE2" w:rsidRPr="00342AE2">
        <w:t xml:space="preserve"> </w:t>
      </w:r>
    </w:p>
    <w:p w14:paraId="25718506" w14:textId="5EC6D85C" w:rsidR="000039A7" w:rsidRDefault="0062752A" w:rsidP="0062752A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</w:t>
      </w:r>
      <w:r w:rsidRPr="0062752A">
        <w:rPr>
          <w:rFonts w:asciiTheme="minorHAnsi" w:hAnsiTheme="minorHAnsi" w:cstheme="minorHAnsi"/>
          <w:sz w:val="24"/>
          <w:szCs w:val="24"/>
        </w:rPr>
        <w:t>any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2752A">
        <w:rPr>
          <w:rFonts w:asciiTheme="minorHAnsi" w:hAnsiTheme="minorHAnsi" w:cstheme="minorHAnsi"/>
          <w:sz w:val="24"/>
          <w:szCs w:val="24"/>
        </w:rPr>
        <w:t>breakfast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2752A">
        <w:rPr>
          <w:rFonts w:asciiTheme="minorHAnsi" w:hAnsiTheme="minorHAnsi" w:cstheme="minorHAnsi"/>
          <w:sz w:val="24"/>
          <w:szCs w:val="24"/>
        </w:rPr>
        <w:t>cereals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2752A">
        <w:rPr>
          <w:rFonts w:asciiTheme="minorHAnsi" w:hAnsiTheme="minorHAnsi" w:cstheme="minorHAnsi"/>
          <w:sz w:val="24"/>
          <w:szCs w:val="24"/>
        </w:rPr>
        <w:t>contain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2752A">
        <w:rPr>
          <w:rFonts w:asciiTheme="minorHAnsi" w:hAnsiTheme="minorHAnsi" w:cstheme="minorHAnsi"/>
          <w:sz w:val="24"/>
          <w:szCs w:val="24"/>
        </w:rPr>
        <w:t>pure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2752A">
        <w:rPr>
          <w:rFonts w:asciiTheme="minorHAnsi" w:hAnsiTheme="minorHAnsi" w:cstheme="minorHAnsi"/>
          <w:sz w:val="24"/>
          <w:szCs w:val="24"/>
        </w:rPr>
        <w:t>iron</w:t>
      </w:r>
      <w:r w:rsidR="000039A7">
        <w:rPr>
          <w:rFonts w:asciiTheme="minorHAnsi" w:hAnsiTheme="minorHAnsi" w:cstheme="minorHAnsi"/>
          <w:sz w:val="24"/>
          <w:szCs w:val="24"/>
        </w:rPr>
        <w:t xml:space="preserve">. </w:t>
      </w:r>
      <w:r w:rsidR="000039A7" w:rsidRPr="000039A7">
        <w:rPr>
          <w:rFonts w:asciiTheme="minorHAnsi" w:hAnsiTheme="minorHAnsi" w:cstheme="minorHAnsi"/>
          <w:sz w:val="24"/>
          <w:szCs w:val="24"/>
        </w:rPr>
        <w:t>Some cereals are fortified with iron to make them more nutritious. Our bodies need iron so that haemoglobin in our red blood cells can carry oxygen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5600941" w14:textId="6BC2333D" w:rsidR="0062752A" w:rsidRPr="000039A7" w:rsidRDefault="000039A7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  <w:r w:rsidRPr="000039A7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Y</w:t>
      </w:r>
      <w:r w:rsidR="0062752A" w:rsidRPr="000039A7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ou could:</w:t>
      </w:r>
    </w:p>
    <w:p w14:paraId="1BBAB9C4" w14:textId="2A802CD3" w:rsidR="0062752A" w:rsidRDefault="0062752A" w:rsidP="0062752A">
      <w:pPr>
        <w:pStyle w:val="ListParagraph"/>
        <w:numPr>
          <w:ilvl w:val="0"/>
          <w:numId w:val="37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</w:t>
      </w:r>
      <w:r w:rsidRPr="0062752A">
        <w:rPr>
          <w:rFonts w:asciiTheme="minorHAnsi" w:hAnsiTheme="minorHAnsi" w:cstheme="minorHAnsi"/>
          <w:sz w:val="24"/>
          <w:szCs w:val="24"/>
        </w:rPr>
        <w:t xml:space="preserve">easure the cereal carefully and measure how much iron you extract. </w:t>
      </w:r>
    </w:p>
    <w:p w14:paraId="2344274D" w14:textId="77777777" w:rsidR="00342AE2" w:rsidRDefault="0062752A" w:rsidP="0061077F">
      <w:pPr>
        <w:pStyle w:val="ListParagraph"/>
        <w:numPr>
          <w:ilvl w:val="0"/>
          <w:numId w:val="37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342AE2">
        <w:rPr>
          <w:rFonts w:asciiTheme="minorHAnsi" w:hAnsiTheme="minorHAnsi" w:cstheme="minorHAnsi"/>
          <w:sz w:val="24"/>
          <w:szCs w:val="24"/>
        </w:rPr>
        <w:t>Compare the amount of iron in different cereals</w:t>
      </w:r>
      <w:r w:rsidR="00342AE2" w:rsidRPr="00342AE2">
        <w:rPr>
          <w:rFonts w:asciiTheme="minorHAnsi" w:hAnsiTheme="minorHAnsi" w:cstheme="minorHAnsi"/>
          <w:sz w:val="24"/>
          <w:szCs w:val="24"/>
        </w:rPr>
        <w:t>.</w:t>
      </w:r>
    </w:p>
    <w:p w14:paraId="68E9BCAB" w14:textId="7FF98A86" w:rsidR="009311DE" w:rsidRPr="00342AE2" w:rsidRDefault="0062752A" w:rsidP="0061077F">
      <w:pPr>
        <w:pStyle w:val="ListParagraph"/>
        <w:numPr>
          <w:ilvl w:val="0"/>
          <w:numId w:val="37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342AE2">
        <w:rPr>
          <w:rFonts w:asciiTheme="minorHAnsi" w:hAnsiTheme="minorHAnsi" w:cstheme="minorHAnsi"/>
          <w:sz w:val="24"/>
          <w:szCs w:val="24"/>
        </w:rPr>
        <w:t>Compare your results with those of your classmates.</w:t>
      </w:r>
      <w:r w:rsidR="00342AE2">
        <w:t xml:space="preserve">                                         </w:t>
      </w:r>
      <w:r w:rsidR="00342AE2" w:rsidRPr="00342AE2">
        <w:drawing>
          <wp:inline distT="0" distB="0" distL="0" distR="0" wp14:anchorId="4B565A59" wp14:editId="65B10E84">
            <wp:extent cx="902302" cy="67585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931203" cy="697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11DE" w:rsidRPr="00342AE2" w:rsidSect="00937E04">
      <w:headerReference w:type="default" r:id="rId17"/>
      <w:footerReference w:type="default" r:id="rId18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9F56" w14:textId="77777777"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14:paraId="14054674" w14:textId="77777777"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3DA90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8DDAD7C" wp14:editId="5B552498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BAAB" w14:textId="77777777"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14:paraId="0553DEC8" w14:textId="77777777"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567EB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0207504" w14:textId="77777777" w:rsidR="00300C13" w:rsidRDefault="002E7563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ab/>
    </w:r>
    <w:r>
      <w:rPr>
        <w:noProof/>
        <w:sz w:val="18"/>
        <w:szCs w:val="18"/>
        <w:lang w:eastAsia="it-IT"/>
      </w:rPr>
      <w:tab/>
    </w:r>
    <w:r w:rsidRPr="00BB2DFA">
      <w:rPr>
        <w:noProof/>
        <w:sz w:val="18"/>
        <w:szCs w:val="18"/>
        <w:lang w:val="en-GB" w:eastAsia="en-GB"/>
      </w:rPr>
      <w:drawing>
        <wp:inline distT="0" distB="0" distL="0" distR="0" wp14:anchorId="30C134C6" wp14:editId="7F12614C">
          <wp:extent cx="1448090" cy="582171"/>
          <wp:effectExtent l="0" t="0" r="0" b="8890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E7510"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7F2BAAD9" wp14:editId="49464BFB">
          <wp:simplePos x="0" y="0"/>
          <wp:positionH relativeFrom="column">
            <wp:posOffset>3175</wp:posOffset>
          </wp:positionH>
          <wp:positionV relativeFrom="paragraph">
            <wp:posOffset>-2540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3601B5" w14:textId="77777777"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14:paraId="1AEC3BC5" w14:textId="77777777"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14:paraId="73BDC530" w14:textId="033DDA34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3B10A2">
      <w:rPr>
        <w:rFonts w:ascii="Arial" w:hAnsi="Arial" w:cs="Arial"/>
        <w:b/>
        <w:noProof/>
        <w:sz w:val="16"/>
        <w:szCs w:val="18"/>
        <w:lang w:val="en-GB" w:eastAsia="it-IT"/>
      </w:rPr>
      <w:t>Marie Walsh LIT</w:t>
    </w:r>
  </w:p>
  <w:p w14:paraId="5242AD5C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739AA"/>
    <w:multiLevelType w:val="hybridMultilevel"/>
    <w:tmpl w:val="C2A003B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6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1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0A3C66"/>
    <w:multiLevelType w:val="hybridMultilevel"/>
    <w:tmpl w:val="AAB0BC0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6BF31A6D"/>
    <w:multiLevelType w:val="hybridMultilevel"/>
    <w:tmpl w:val="E1728E7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3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20"/>
  </w:num>
  <w:num w:numId="4">
    <w:abstractNumId w:val="32"/>
  </w:num>
  <w:num w:numId="5">
    <w:abstractNumId w:val="10"/>
  </w:num>
  <w:num w:numId="6">
    <w:abstractNumId w:val="9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1"/>
  </w:num>
  <w:num w:numId="9">
    <w:abstractNumId w:val="17"/>
  </w:num>
  <w:num w:numId="10">
    <w:abstractNumId w:val="1"/>
  </w:num>
  <w:num w:numId="11">
    <w:abstractNumId w:val="6"/>
  </w:num>
  <w:num w:numId="12">
    <w:abstractNumId w:val="8"/>
  </w:num>
  <w:num w:numId="13">
    <w:abstractNumId w:val="23"/>
  </w:num>
  <w:num w:numId="14">
    <w:abstractNumId w:val="26"/>
  </w:num>
  <w:num w:numId="15">
    <w:abstractNumId w:val="16"/>
  </w:num>
  <w:num w:numId="16">
    <w:abstractNumId w:val="14"/>
  </w:num>
  <w:num w:numId="17">
    <w:abstractNumId w:val="28"/>
  </w:num>
  <w:num w:numId="18">
    <w:abstractNumId w:val="15"/>
  </w:num>
  <w:num w:numId="19">
    <w:abstractNumId w:val="12"/>
  </w:num>
  <w:num w:numId="20">
    <w:abstractNumId w:val="5"/>
  </w:num>
  <w:num w:numId="21">
    <w:abstractNumId w:val="0"/>
  </w:num>
  <w:num w:numId="22">
    <w:abstractNumId w:val="22"/>
  </w:num>
  <w:num w:numId="23">
    <w:abstractNumId w:val="21"/>
  </w:num>
  <w:num w:numId="24">
    <w:abstractNumId w:val="7"/>
  </w:num>
  <w:num w:numId="25">
    <w:abstractNumId w:val="18"/>
  </w:num>
  <w:num w:numId="26">
    <w:abstractNumId w:val="24"/>
  </w:num>
  <w:num w:numId="27">
    <w:abstractNumId w:val="2"/>
  </w:num>
  <w:num w:numId="28">
    <w:abstractNumId w:val="13"/>
  </w:num>
  <w:num w:numId="29">
    <w:abstractNumId w:val="19"/>
  </w:num>
  <w:num w:numId="30">
    <w:abstractNumId w:val="33"/>
  </w:num>
  <w:num w:numId="31">
    <w:abstractNumId w:val="25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9"/>
  </w:num>
  <w:num w:numId="35">
    <w:abstractNumId w:val="30"/>
  </w:num>
  <w:num w:numId="36">
    <w:abstractNumId w:val="27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39A7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6B68"/>
    <w:rsid w:val="00127DA3"/>
    <w:rsid w:val="001649CB"/>
    <w:rsid w:val="00172AF0"/>
    <w:rsid w:val="001856A9"/>
    <w:rsid w:val="001A083C"/>
    <w:rsid w:val="001A769C"/>
    <w:rsid w:val="001C2EC7"/>
    <w:rsid w:val="001D0706"/>
    <w:rsid w:val="001F1222"/>
    <w:rsid w:val="00203EA6"/>
    <w:rsid w:val="002143BE"/>
    <w:rsid w:val="00232D9A"/>
    <w:rsid w:val="00234580"/>
    <w:rsid w:val="00247AC9"/>
    <w:rsid w:val="002611A9"/>
    <w:rsid w:val="00265BCF"/>
    <w:rsid w:val="002856CC"/>
    <w:rsid w:val="00285D97"/>
    <w:rsid w:val="00296AA9"/>
    <w:rsid w:val="002E5C81"/>
    <w:rsid w:val="002E7563"/>
    <w:rsid w:val="002E7888"/>
    <w:rsid w:val="002F1E3F"/>
    <w:rsid w:val="002F47A1"/>
    <w:rsid w:val="00300C13"/>
    <w:rsid w:val="00302CD4"/>
    <w:rsid w:val="003179F8"/>
    <w:rsid w:val="003375FF"/>
    <w:rsid w:val="00342AE2"/>
    <w:rsid w:val="003906CD"/>
    <w:rsid w:val="00395A63"/>
    <w:rsid w:val="003B10A2"/>
    <w:rsid w:val="003D4A73"/>
    <w:rsid w:val="003E0058"/>
    <w:rsid w:val="003E0B56"/>
    <w:rsid w:val="003F0319"/>
    <w:rsid w:val="00412398"/>
    <w:rsid w:val="00415833"/>
    <w:rsid w:val="00437046"/>
    <w:rsid w:val="0046090A"/>
    <w:rsid w:val="00481378"/>
    <w:rsid w:val="00482F1A"/>
    <w:rsid w:val="00492565"/>
    <w:rsid w:val="004A14D7"/>
    <w:rsid w:val="004A678E"/>
    <w:rsid w:val="004F4A7C"/>
    <w:rsid w:val="0051278D"/>
    <w:rsid w:val="00520BBD"/>
    <w:rsid w:val="00524B8D"/>
    <w:rsid w:val="00535262"/>
    <w:rsid w:val="00542184"/>
    <w:rsid w:val="005633C8"/>
    <w:rsid w:val="00583FDE"/>
    <w:rsid w:val="005B306F"/>
    <w:rsid w:val="005C34B2"/>
    <w:rsid w:val="005C4DE6"/>
    <w:rsid w:val="005E56E3"/>
    <w:rsid w:val="005F056B"/>
    <w:rsid w:val="0062752A"/>
    <w:rsid w:val="0065075C"/>
    <w:rsid w:val="006561DF"/>
    <w:rsid w:val="00662FC5"/>
    <w:rsid w:val="006674E0"/>
    <w:rsid w:val="0068299A"/>
    <w:rsid w:val="00685216"/>
    <w:rsid w:val="006B62C6"/>
    <w:rsid w:val="006D5FF5"/>
    <w:rsid w:val="006E1DF9"/>
    <w:rsid w:val="006E582E"/>
    <w:rsid w:val="007052A0"/>
    <w:rsid w:val="00725C43"/>
    <w:rsid w:val="00730BD5"/>
    <w:rsid w:val="007545B4"/>
    <w:rsid w:val="00761673"/>
    <w:rsid w:val="00784439"/>
    <w:rsid w:val="0079331C"/>
    <w:rsid w:val="007C2EA4"/>
    <w:rsid w:val="007C5692"/>
    <w:rsid w:val="007C6BA0"/>
    <w:rsid w:val="007E7510"/>
    <w:rsid w:val="0080282B"/>
    <w:rsid w:val="00815D6E"/>
    <w:rsid w:val="008346BD"/>
    <w:rsid w:val="00850C76"/>
    <w:rsid w:val="00856BE1"/>
    <w:rsid w:val="008769F0"/>
    <w:rsid w:val="008775B3"/>
    <w:rsid w:val="008B220E"/>
    <w:rsid w:val="008C10A0"/>
    <w:rsid w:val="008E381E"/>
    <w:rsid w:val="008F1F4E"/>
    <w:rsid w:val="009311DE"/>
    <w:rsid w:val="009333A4"/>
    <w:rsid w:val="00937E04"/>
    <w:rsid w:val="00945BE4"/>
    <w:rsid w:val="00951934"/>
    <w:rsid w:val="00963750"/>
    <w:rsid w:val="00986B32"/>
    <w:rsid w:val="009A1149"/>
    <w:rsid w:val="009C562D"/>
    <w:rsid w:val="009D15DF"/>
    <w:rsid w:val="009D3EDB"/>
    <w:rsid w:val="00A25D5A"/>
    <w:rsid w:val="00A30488"/>
    <w:rsid w:val="00A44568"/>
    <w:rsid w:val="00A46F05"/>
    <w:rsid w:val="00A5735A"/>
    <w:rsid w:val="00AB3F36"/>
    <w:rsid w:val="00AB4EE4"/>
    <w:rsid w:val="00AC45F9"/>
    <w:rsid w:val="00B10464"/>
    <w:rsid w:val="00B46434"/>
    <w:rsid w:val="00B6402C"/>
    <w:rsid w:val="00B81DB7"/>
    <w:rsid w:val="00BA2AB7"/>
    <w:rsid w:val="00BE43D8"/>
    <w:rsid w:val="00C24BDF"/>
    <w:rsid w:val="00C5386B"/>
    <w:rsid w:val="00C5469C"/>
    <w:rsid w:val="00C56941"/>
    <w:rsid w:val="00C72351"/>
    <w:rsid w:val="00C8137D"/>
    <w:rsid w:val="00C93095"/>
    <w:rsid w:val="00CB2230"/>
    <w:rsid w:val="00CB2E92"/>
    <w:rsid w:val="00CC022B"/>
    <w:rsid w:val="00CC1AE4"/>
    <w:rsid w:val="00CD19D1"/>
    <w:rsid w:val="00CD63B8"/>
    <w:rsid w:val="00CF3B42"/>
    <w:rsid w:val="00D04A36"/>
    <w:rsid w:val="00D1233F"/>
    <w:rsid w:val="00D22D54"/>
    <w:rsid w:val="00D63644"/>
    <w:rsid w:val="00DB1033"/>
    <w:rsid w:val="00DB4F92"/>
    <w:rsid w:val="00DD172B"/>
    <w:rsid w:val="00DF750B"/>
    <w:rsid w:val="00E07146"/>
    <w:rsid w:val="00E25781"/>
    <w:rsid w:val="00E66CB4"/>
    <w:rsid w:val="00E725A8"/>
    <w:rsid w:val="00E770A8"/>
    <w:rsid w:val="00EE1C96"/>
    <w:rsid w:val="00F07A07"/>
    <w:rsid w:val="00F422E8"/>
    <w:rsid w:val="00FA2F68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;"/>
  <w14:docId w14:val="2FACC29A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  <w:style w:type="paragraph" w:styleId="NoSpacing">
    <w:name w:val="No Spacing"/>
    <w:link w:val="NoSpacingChar"/>
    <w:uiPriority w:val="1"/>
    <w:qFormat/>
    <w:rsid w:val="0095193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5193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4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234</Words>
  <Characters>133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10</cp:revision>
  <cp:lastPrinted>2020-03-03T08:50:00Z</cp:lastPrinted>
  <dcterms:created xsi:type="dcterms:W3CDTF">2020-12-11T10:58:00Z</dcterms:created>
  <dcterms:modified xsi:type="dcterms:W3CDTF">2020-12-11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